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4C6B54F2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- 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3112477" w14:textId="68883E0F" w:rsidR="003D15F3" w:rsidRPr="00594D38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3F7E7C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3F7E7C">
        <w:rPr>
          <w:rFonts w:ascii="Century Gothic" w:eastAsia="Century Gothic" w:hAnsi="Century Gothic" w:cs="Century Gothic"/>
          <w:sz w:val="22"/>
          <w:szCs w:val="22"/>
          <w:lang w:val="en-US"/>
        </w:rPr>
        <w:t>_email</w:t>
      </w:r>
      <w:proofErr w:type="spellEnd"/>
      <w:r w:rsidR="003F7E7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ddi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3B09763" w14:textId="091B3286" w:rsidR="003D15F3" w:rsidRPr="00C8452E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C8452E">
        <w:rPr>
          <w:rFonts w:ascii="Century Gothic" w:eastAsia="Century Gothic" w:hAnsi="Century Gothic" w:cs="Century Gothic"/>
          <w:sz w:val="22"/>
          <w:szCs w:val="22"/>
        </w:rPr>
        <w:t>E-mail</w:t>
      </w:r>
      <w:r w:rsidRPr="00C8452E">
        <w:rPr>
          <w:rFonts w:ascii="Century Gothic" w:eastAsia="Century Gothic" w:hAnsi="Century Gothic" w:cs="Century Gothic"/>
          <w:sz w:val="22"/>
          <w:szCs w:val="22"/>
        </w:rPr>
        <w:tab/>
      </w:r>
      <w:r w:rsidR="003F7E7C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3F7E7C">
        <w:rPr>
          <w:rFonts w:ascii="Century Gothic" w:eastAsia="Century Gothic" w:hAnsi="Century Gothic" w:cs="Century Gothic"/>
          <w:sz w:val="22"/>
          <w:szCs w:val="22"/>
        </w:rPr>
        <w:t>cdd_email</w:t>
      </w:r>
      <w:proofErr w:type="spellEnd"/>
      <w:r w:rsidR="003F7E7C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8AC869C" w14:textId="35332389" w:rsidR="003D15F3" w:rsidRPr="004443F1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C8452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4443F1" w:rsidRPr="004443F1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4443F1" w:rsidRPr="004443F1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4443F1" w:rsidRPr="004443F1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4443F1" w:rsidRPr="004443F1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4443F1" w:rsidRPr="004443F1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4443F1" w:rsidRPr="004443F1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</w:t>
      </w:r>
      <w:proofErr w:type="spellStart"/>
      <w:r w:rsidR="004443F1" w:rsidRPr="004443F1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="004443F1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{{ </w:t>
      </w:r>
      <w:proofErr w:type="spellStart"/>
      <w:r w:rsidR="004443F1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4443F1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4B561B5" w14:textId="77777777" w:rsidR="009027DD" w:rsidRPr="004443F1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14B561B6" w14:textId="77777777" w:rsidR="009027DD" w:rsidRPr="004443F1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46A0D207" w14:textId="77777777" w:rsidR="003D15F3" w:rsidRPr="004443F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  <w:lang w:val="en-US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21EFE" w14:textId="77777777" w:rsidR="006D0890" w:rsidRPr="0027593A" w:rsidRDefault="006D0890">
      <w:r w:rsidRPr="0027593A">
        <w:separator/>
      </w:r>
    </w:p>
  </w:endnote>
  <w:endnote w:type="continuationSeparator" w:id="0">
    <w:p w14:paraId="3C0A7AFC" w14:textId="77777777" w:rsidR="006D0890" w:rsidRPr="0027593A" w:rsidRDefault="006D0890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AEEF6124-C150-2045-8001-41AA6D97AC3F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937C290B-AF38-8B49-9EB9-B6437022DA3F}"/>
    <w:embedBold r:id="rId3" w:fontKey="{D3322CEB-8527-EC48-9054-87300F50D891}"/>
    <w:embedItalic r:id="rId4" w:fontKey="{3BE5E289-A96D-8745-84F6-F9C1122E52B3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52B03844-7AFA-0849-811E-A50CE0EEAE80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1AD15F61-5FC1-6340-8D6B-4181CE282EE0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D1FBAAC5-469D-1D41-BA41-232080E8965D}"/>
    <w:embedBold r:id="rId9" w:fontKey="{7C9C3999-FF3A-B94D-8F7C-CA35CAA0852B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B2A61981-8F2C-8741-B9B4-7BB0245F760C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B7C3271E-2DD1-9842-8860-6C2ADD3A35D4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690487B0-485C-BB46-8D41-57BD73B5F671}"/>
    <w:embedItalic r:id="rId15" w:fontKey="{1771FF35-702B-EA47-8BAB-58BD9E38ABE4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56CDF3CD-03C8-B744-AC6F-0603F9705629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6D2BD" w14:textId="77777777" w:rsidR="006D0890" w:rsidRPr="0027593A" w:rsidRDefault="006D0890">
      <w:r w:rsidRPr="0027593A">
        <w:separator/>
      </w:r>
    </w:p>
  </w:footnote>
  <w:footnote w:type="continuationSeparator" w:id="0">
    <w:p w14:paraId="4EEF1F68" w14:textId="77777777" w:rsidR="006D0890" w:rsidRPr="0027593A" w:rsidRDefault="006D0890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67724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474AB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4DFA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3F7E7C"/>
    <w:rsid w:val="00404B0F"/>
    <w:rsid w:val="0041061F"/>
    <w:rsid w:val="00410A23"/>
    <w:rsid w:val="00411D7C"/>
    <w:rsid w:val="0042775D"/>
    <w:rsid w:val="00431294"/>
    <w:rsid w:val="00433092"/>
    <w:rsid w:val="00435254"/>
    <w:rsid w:val="00440744"/>
    <w:rsid w:val="004443F1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94D38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0890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0982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DD5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D4BA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8452E"/>
    <w:rsid w:val="00C9210A"/>
    <w:rsid w:val="00C921D2"/>
    <w:rsid w:val="00C97B31"/>
    <w:rsid w:val="00CA1BEC"/>
    <w:rsid w:val="00CB1030"/>
    <w:rsid w:val="00CB6EBD"/>
    <w:rsid w:val="00CC0975"/>
    <w:rsid w:val="00CD416A"/>
    <w:rsid w:val="00CD542E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1C69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32369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1179</Words>
  <Characters>6723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8</cp:revision>
  <cp:lastPrinted>2024-11-19T13:20:00Z</cp:lastPrinted>
  <dcterms:created xsi:type="dcterms:W3CDTF">2025-06-12T02:35:00Z</dcterms:created>
  <dcterms:modified xsi:type="dcterms:W3CDTF">2025-06-12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